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57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cda4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5472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a5c0bc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